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3464290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 xml:space="preserve">To understand engineering problems, precisely describe the problem, </w:t>
      </w:r>
      <w:r w:rsidR="00170C4A">
        <w:rPr>
          <w:rFonts w:ascii="Calibri" w:eastAsia="Calibri" w:hAnsi="Calibri" w:cs="Calibri"/>
        </w:rPr>
        <w:t xml:space="preserve">and </w:t>
      </w:r>
      <w:r w:rsidRPr="001642EF">
        <w:rPr>
          <w:rFonts w:ascii="Calibri" w:eastAsia="Calibri" w:hAnsi="Calibri" w:cs="Calibri"/>
        </w:rPr>
        <w:t>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6B1E7211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Critical thinking is used to help you decide what markets are </w:t>
      </w:r>
      <w:r w:rsidR="002B1907">
        <w:t>more beneficial</w:t>
      </w:r>
      <w:r w:rsidRPr="00CF22DD">
        <w:t xml:space="preserve">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7E1795DB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</w:t>
      </w:r>
      <w:r w:rsidR="00DC0FF1">
        <w:t xml:space="preserve">and </w:t>
      </w:r>
      <w:r w:rsidRPr="00CF22DD">
        <w:t>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15EDCE1E" w:rsidR="0061614D" w:rsidRDefault="003C4730" w:rsidP="0061614D">
      <w:pPr>
        <w:pStyle w:val="MyStyle"/>
        <w:numPr>
          <w:ilvl w:val="1"/>
          <w:numId w:val="9"/>
        </w:numPr>
      </w:pPr>
      <w:r>
        <w:t xml:space="preserve">It is a process to go through </w:t>
      </w:r>
      <w:r w:rsidR="002263C9">
        <w:t>to</w:t>
      </w:r>
      <w:r>
        <w:t xml:space="preserve"> ultimately make a decision that has the best ideal outcome by implementing critical thinking.</w:t>
      </w:r>
    </w:p>
    <w:p w14:paraId="6B26F719" w14:textId="41E72E15" w:rsidR="003C4730" w:rsidRPr="00B16FEE" w:rsidRDefault="003C4730" w:rsidP="0061614D">
      <w:pPr>
        <w:pStyle w:val="MyStyle"/>
        <w:numPr>
          <w:ilvl w:val="1"/>
          <w:numId w:val="9"/>
        </w:numPr>
      </w:pPr>
      <w:r>
        <w:t xml:space="preserve">You should apply one to your workplace because it helps ensure that the best possible </w:t>
      </w:r>
      <w:r w:rsidR="00F223C4">
        <w:t>decision can be found &amp; made, based on all possible evidence &amp; information.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2A020569" w:rsidR="0061614D" w:rsidRPr="00B16FEE" w:rsidRDefault="00192F02" w:rsidP="0061614D">
      <w:pPr>
        <w:pStyle w:val="MyStyle"/>
        <w:numPr>
          <w:ilvl w:val="1"/>
          <w:numId w:val="9"/>
        </w:numPr>
      </w:pPr>
      <w:r>
        <w:t xml:space="preserve">You should seek feedback from someone who knows more about the subject </w:t>
      </w:r>
      <w:r w:rsidR="00795EFB">
        <w:t>than</w:t>
      </w:r>
      <w:r>
        <w:t xml:space="preserve"> you</w:t>
      </w:r>
      <w:r w:rsidR="00A4513A">
        <w:t xml:space="preserve"> because they can help you with som</w:t>
      </w:r>
      <w:r w:rsidR="00DE206C">
        <w:t>e misinformation &amp; they would have had more experience.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>but if it gets 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6C37DFF4" w:rsidR="00FD05A6" w:rsidRPr="00FD05A6" w:rsidRDefault="00BB5537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>
              <w:rPr>
                <w:rFonts w:ascii="Segoe UI" w:hAnsi="Segoe UI" w:cs="Segoe UI"/>
                <w:lang w:val="en-AU" w:eastAsia="en-AU"/>
              </w:rPr>
              <w:t>5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123707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</w:t>
            </w:r>
            <w:r w:rsidR="00BB5537">
              <w:rPr>
                <w:lang w:val="en-GB" w:eastAsia="en-AU"/>
              </w:rPr>
              <w:t>in the middle</w:t>
            </w:r>
            <w:r>
              <w:rPr>
                <w:lang w:val="en-GB" w:eastAsia="en-AU"/>
              </w:rPr>
              <w:t xml:space="preserve">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004081A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r w:rsidR="002263C9">
              <w:rPr>
                <w:lang w:val="en-GB" w:eastAsia="en-AU"/>
              </w:rPr>
              <w:t>themself</w:t>
            </w:r>
            <w:r w:rsidR="0022074E">
              <w:rPr>
                <w:lang w:val="en-GB" w:eastAsia="en-AU"/>
              </w:rPr>
              <w:t xml:space="preserve">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lastRenderedPageBreak/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765FD8CF" w14:textId="773A82ED" w:rsidR="00D61456" w:rsidRDefault="00C87D05" w:rsidP="000117C3">
      <w:pPr>
        <w:pStyle w:val="MyStyle"/>
        <w:spacing w:after="240"/>
      </w:pPr>
      <w:r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6E2961A0" w14:textId="3D067A1B" w:rsidR="002F65C7" w:rsidRDefault="002F65C7" w:rsidP="002F65C7">
      <w:pPr>
        <w:pStyle w:val="MyHeading"/>
      </w:pPr>
      <w:r>
        <w:t>Task 2</w:t>
      </w:r>
    </w:p>
    <w:p w14:paraId="15AE717D" w14:textId="0E3FAEEA" w:rsidR="002F65C7" w:rsidRDefault="002B1907" w:rsidP="002F65C7">
      <w:pPr>
        <w:pStyle w:val="MyHeading2"/>
      </w:pPr>
      <w:r>
        <w:t>7 Steps</w:t>
      </w:r>
      <w:r w:rsidR="00BE0889">
        <w:t xml:space="preserve"> Problem Solving</w:t>
      </w:r>
    </w:p>
    <w:p w14:paraId="3C25FEE8" w14:textId="14EDA93B" w:rsidR="00254FED" w:rsidRPr="00254FED" w:rsidRDefault="00254FED" w:rsidP="00254FED">
      <w:pPr>
        <w:pStyle w:val="MyStyle"/>
      </w:pPr>
      <w:r>
        <w:t>Gaming Development</w:t>
      </w:r>
    </w:p>
    <w:p w14:paraId="63F1A091" w14:textId="6F7FD67C" w:rsidR="000117C3" w:rsidRDefault="0018006A" w:rsidP="00784A49">
      <w:pPr>
        <w:pStyle w:val="MyStyle"/>
        <w:numPr>
          <w:ilvl w:val="0"/>
          <w:numId w:val="22"/>
        </w:numPr>
      </w:pPr>
      <w:r>
        <w:t>Problem</w:t>
      </w:r>
    </w:p>
    <w:p w14:paraId="0C6BB995" w14:textId="7EF7223C" w:rsidR="00784A49" w:rsidRDefault="007767E1" w:rsidP="00784A49">
      <w:pPr>
        <w:pStyle w:val="MyStyle"/>
        <w:numPr>
          <w:ilvl w:val="1"/>
          <w:numId w:val="22"/>
        </w:numPr>
      </w:pPr>
      <w:r>
        <w:t>How can you avoid losing your customers to this new competitor?</w:t>
      </w:r>
    </w:p>
    <w:p w14:paraId="69E963D6" w14:textId="271539CC" w:rsidR="002A67CE" w:rsidRDefault="002A67CE" w:rsidP="00784A49">
      <w:pPr>
        <w:pStyle w:val="MyStyle"/>
        <w:numPr>
          <w:ilvl w:val="1"/>
          <w:numId w:val="22"/>
        </w:numPr>
      </w:pPr>
      <w:r>
        <w:t>How to avoid losing more customers to this new competitor?</w:t>
      </w:r>
    </w:p>
    <w:p w14:paraId="64950B8E" w14:textId="1654544D" w:rsidR="0018006A" w:rsidRDefault="0018006A" w:rsidP="00784A49">
      <w:pPr>
        <w:pStyle w:val="MyStyle"/>
        <w:numPr>
          <w:ilvl w:val="0"/>
          <w:numId w:val="22"/>
        </w:numPr>
      </w:pPr>
      <w:r>
        <w:t>Other points of view</w:t>
      </w:r>
    </w:p>
    <w:p w14:paraId="4E91A5E0" w14:textId="2FE097DA" w:rsidR="00C04A96" w:rsidRDefault="00C04A96" w:rsidP="00784A49">
      <w:pPr>
        <w:pStyle w:val="MyStyle"/>
        <w:numPr>
          <w:ilvl w:val="1"/>
          <w:numId w:val="22"/>
        </w:numPr>
      </w:pPr>
      <w:r>
        <w:t>I think that we haven’t updated our services in a while (like a year or 2)</w:t>
      </w:r>
    </w:p>
    <w:p w14:paraId="7A474A03" w14:textId="25D7457D" w:rsidR="00784A49" w:rsidRDefault="00DD3762" w:rsidP="00784A49">
      <w:pPr>
        <w:pStyle w:val="MyStyle"/>
        <w:numPr>
          <w:ilvl w:val="1"/>
          <w:numId w:val="22"/>
        </w:numPr>
      </w:pPr>
      <w:r>
        <w:t>Rob says that our customer service isn’t as good as the competitors.</w:t>
      </w:r>
    </w:p>
    <w:p w14:paraId="0F625AE7" w14:textId="6F279379" w:rsidR="00DD3762" w:rsidRDefault="002C219D" w:rsidP="00784A49">
      <w:pPr>
        <w:pStyle w:val="MyStyle"/>
        <w:numPr>
          <w:ilvl w:val="1"/>
          <w:numId w:val="22"/>
        </w:numPr>
      </w:pPr>
      <w:r>
        <w:t>Taylah</w:t>
      </w:r>
      <w:r w:rsidR="00E51406">
        <w:t xml:space="preserve"> says </w:t>
      </w:r>
      <w:r w:rsidR="00F7124F">
        <w:t xml:space="preserve">that our </w:t>
      </w:r>
      <w:r>
        <w:t>development is slow</w:t>
      </w:r>
      <w:r w:rsidR="00005021">
        <w:t xml:space="preserve"> &amp; that there is no information about the progression.</w:t>
      </w:r>
    </w:p>
    <w:p w14:paraId="4F934DB3" w14:textId="1BEF3DC4" w:rsidR="0018006A" w:rsidRDefault="0018006A" w:rsidP="00784A49">
      <w:pPr>
        <w:pStyle w:val="MyStyle"/>
        <w:numPr>
          <w:ilvl w:val="0"/>
          <w:numId w:val="22"/>
        </w:numPr>
      </w:pPr>
      <w:r>
        <w:t>Options/Identify Alternatives</w:t>
      </w:r>
    </w:p>
    <w:p w14:paraId="4421589A" w14:textId="38145AFC" w:rsidR="00784A49" w:rsidRDefault="00784A49" w:rsidP="00784A49">
      <w:pPr>
        <w:pStyle w:val="MyStyle"/>
        <w:numPr>
          <w:ilvl w:val="1"/>
          <w:numId w:val="22"/>
        </w:numPr>
      </w:pPr>
    </w:p>
    <w:p w14:paraId="0132FCB7" w14:textId="2B25C514" w:rsidR="0018006A" w:rsidRDefault="0018006A" w:rsidP="00784A49">
      <w:pPr>
        <w:pStyle w:val="MyStyle"/>
        <w:numPr>
          <w:ilvl w:val="0"/>
          <w:numId w:val="22"/>
        </w:numPr>
      </w:pPr>
      <w:r>
        <w:t>Evaluate the options/Weigh Evidence</w:t>
      </w:r>
    </w:p>
    <w:p w14:paraId="630651E7" w14:textId="6A145D36" w:rsidR="00784A49" w:rsidRDefault="00784A49" w:rsidP="00784A49">
      <w:pPr>
        <w:pStyle w:val="MyStyle"/>
        <w:numPr>
          <w:ilvl w:val="1"/>
          <w:numId w:val="22"/>
        </w:numPr>
      </w:pPr>
      <w:r>
        <w:t>Pros</w:t>
      </w:r>
    </w:p>
    <w:p w14:paraId="2A48C9D1" w14:textId="4F9CE0C3" w:rsidR="00784A49" w:rsidRDefault="00E17A01" w:rsidP="00784A49">
      <w:pPr>
        <w:pStyle w:val="MyStyle"/>
        <w:numPr>
          <w:ilvl w:val="2"/>
          <w:numId w:val="22"/>
        </w:numPr>
      </w:pPr>
      <w:r>
        <w:t>Both groups get something out of this.</w:t>
      </w:r>
    </w:p>
    <w:p w14:paraId="506766EA" w14:textId="482A4B22" w:rsidR="009F4B8B" w:rsidRDefault="009F4B8B" w:rsidP="00784A49">
      <w:pPr>
        <w:pStyle w:val="MyStyle"/>
        <w:numPr>
          <w:ilvl w:val="2"/>
          <w:numId w:val="22"/>
        </w:numPr>
      </w:pPr>
      <w:r>
        <w:t>Get some new ideas.</w:t>
      </w:r>
    </w:p>
    <w:p w14:paraId="19912069" w14:textId="11E31AEE" w:rsidR="009F4B8B" w:rsidRDefault="009F4B8B" w:rsidP="00784A49">
      <w:pPr>
        <w:pStyle w:val="MyStyle"/>
        <w:numPr>
          <w:ilvl w:val="2"/>
          <w:numId w:val="22"/>
        </w:numPr>
      </w:pPr>
      <w:r>
        <w:t>Help each other by giving some ideas.</w:t>
      </w:r>
    </w:p>
    <w:p w14:paraId="508CDAA7" w14:textId="38297C1B" w:rsidR="009F4B8B" w:rsidRDefault="00F12D86" w:rsidP="00784A49">
      <w:pPr>
        <w:pStyle w:val="MyStyle"/>
        <w:numPr>
          <w:ilvl w:val="2"/>
          <w:numId w:val="22"/>
        </w:numPr>
      </w:pPr>
      <w:r>
        <w:t xml:space="preserve">Knowledge of the other </w:t>
      </w:r>
      <w:r w:rsidR="005331CB">
        <w:t>group’s</w:t>
      </w:r>
      <w:r>
        <w:t xml:space="preserve"> ideas so you can avoid stepping on them.</w:t>
      </w:r>
    </w:p>
    <w:p w14:paraId="4276A51A" w14:textId="4E50E1F6" w:rsidR="00784A49" w:rsidRDefault="00784A49" w:rsidP="00784A49">
      <w:pPr>
        <w:pStyle w:val="MyStyle"/>
        <w:numPr>
          <w:ilvl w:val="1"/>
          <w:numId w:val="22"/>
        </w:numPr>
      </w:pPr>
      <w:r>
        <w:t>Cons</w:t>
      </w:r>
    </w:p>
    <w:p w14:paraId="0FF9884A" w14:textId="65D19848" w:rsidR="00784A49" w:rsidRDefault="00E17A01" w:rsidP="00784A49">
      <w:pPr>
        <w:pStyle w:val="MyStyle"/>
        <w:numPr>
          <w:ilvl w:val="2"/>
          <w:numId w:val="22"/>
        </w:numPr>
      </w:pPr>
      <w:r>
        <w:t>There can be conflicts about something.</w:t>
      </w:r>
    </w:p>
    <w:p w14:paraId="34CBEF7A" w14:textId="3B5486D0" w:rsidR="009F4B8B" w:rsidRDefault="009F4B8B" w:rsidP="00784A49">
      <w:pPr>
        <w:pStyle w:val="MyStyle"/>
        <w:numPr>
          <w:ilvl w:val="2"/>
          <w:numId w:val="22"/>
        </w:numPr>
      </w:pPr>
      <w:r>
        <w:t>Waste of time.</w:t>
      </w:r>
    </w:p>
    <w:p w14:paraId="34C4A47E" w14:textId="012B2276" w:rsidR="00F12D86" w:rsidRDefault="00F12D86" w:rsidP="00784A49">
      <w:pPr>
        <w:pStyle w:val="MyStyle"/>
        <w:numPr>
          <w:ilvl w:val="2"/>
          <w:numId w:val="22"/>
        </w:numPr>
      </w:pPr>
      <w:r>
        <w:t>Less quality.</w:t>
      </w:r>
    </w:p>
    <w:p w14:paraId="33A49DBE" w14:textId="70B55DC4" w:rsidR="0018006A" w:rsidRDefault="00AB6A4E" w:rsidP="00784A49">
      <w:pPr>
        <w:pStyle w:val="MyStyle"/>
        <w:numPr>
          <w:ilvl w:val="0"/>
          <w:numId w:val="22"/>
        </w:numPr>
      </w:pPr>
      <w:r>
        <w:t>Solution/Choose Among Alternatives</w:t>
      </w:r>
    </w:p>
    <w:p w14:paraId="39BDC630" w14:textId="77C607E2" w:rsidR="00784A49" w:rsidRDefault="009C5AA8" w:rsidP="00784A49">
      <w:pPr>
        <w:pStyle w:val="MyStyle"/>
        <w:numPr>
          <w:ilvl w:val="1"/>
          <w:numId w:val="22"/>
        </w:numPr>
      </w:pPr>
      <w:r>
        <w:t>My Choice is for the only option said &amp; that is to find a way to get an equilibrium with the competitor.</w:t>
      </w:r>
    </w:p>
    <w:p w14:paraId="6ABC2B98" w14:textId="4068DF0D" w:rsidR="00AB6A4E" w:rsidRDefault="00AB6A4E" w:rsidP="00784A49">
      <w:pPr>
        <w:pStyle w:val="MyStyle"/>
        <w:numPr>
          <w:ilvl w:val="0"/>
          <w:numId w:val="22"/>
        </w:numPr>
      </w:pPr>
      <w:r>
        <w:t>Documentation &amp; steps to implementation/Take Action</w:t>
      </w:r>
    </w:p>
    <w:p w14:paraId="1241D7BB" w14:textId="0BF5DE4B" w:rsidR="00784A49" w:rsidRDefault="00A711FF" w:rsidP="00A711FF">
      <w:pPr>
        <w:pStyle w:val="MyStyle"/>
        <w:numPr>
          <w:ilvl w:val="1"/>
          <w:numId w:val="24"/>
        </w:numPr>
      </w:pPr>
      <w:r>
        <w:t>Find a way to contact the competitor.</w:t>
      </w:r>
    </w:p>
    <w:p w14:paraId="725DA0E9" w14:textId="2239D1CC" w:rsidR="00A711FF" w:rsidRDefault="00A711FF" w:rsidP="00A711FF">
      <w:pPr>
        <w:pStyle w:val="MyStyle"/>
        <w:numPr>
          <w:ilvl w:val="1"/>
          <w:numId w:val="24"/>
        </w:numPr>
      </w:pPr>
      <w:r>
        <w:t>Contact the competitor to organsie a friendly meeting.</w:t>
      </w:r>
    </w:p>
    <w:p w14:paraId="1F323968" w14:textId="0E6CBEB9" w:rsidR="00A711FF" w:rsidRDefault="00A711FF" w:rsidP="00A711FF">
      <w:pPr>
        <w:pStyle w:val="MyStyle"/>
        <w:numPr>
          <w:ilvl w:val="1"/>
          <w:numId w:val="24"/>
        </w:numPr>
      </w:pPr>
      <w:r>
        <w:t>Discuss the situation with the competitor.</w:t>
      </w:r>
    </w:p>
    <w:p w14:paraId="7CDD815E" w14:textId="0691A71F" w:rsidR="00A711FF" w:rsidRDefault="00A711FF" w:rsidP="00A711FF">
      <w:pPr>
        <w:pStyle w:val="MyStyle"/>
        <w:numPr>
          <w:ilvl w:val="1"/>
          <w:numId w:val="24"/>
        </w:numPr>
      </w:pPr>
      <w:r>
        <w:t>Find a way to make a common ground with each other</w:t>
      </w:r>
      <w:r w:rsidR="00EB2323">
        <w:t>. This can be in some of these ways:</w:t>
      </w:r>
    </w:p>
    <w:p w14:paraId="5A1B694B" w14:textId="3C9D67AE" w:rsidR="00EB2323" w:rsidRDefault="00EB2323" w:rsidP="00EB2323">
      <w:pPr>
        <w:pStyle w:val="MyStyle"/>
        <w:numPr>
          <w:ilvl w:val="2"/>
          <w:numId w:val="24"/>
        </w:numPr>
      </w:pPr>
      <w:r>
        <w:t>Give each other ideas.</w:t>
      </w:r>
    </w:p>
    <w:p w14:paraId="7D9F592C" w14:textId="5ED4CE6F" w:rsidR="00EB2323" w:rsidRDefault="00EB2323" w:rsidP="00EB2323">
      <w:pPr>
        <w:pStyle w:val="MyStyle"/>
        <w:numPr>
          <w:ilvl w:val="2"/>
          <w:numId w:val="24"/>
        </w:numPr>
      </w:pPr>
      <w:r>
        <w:lastRenderedPageBreak/>
        <w:t>Partner up.</w:t>
      </w:r>
      <w:r w:rsidR="007355F1">
        <w:t xml:space="preserve"> (Do a partnership, or team up for a product)</w:t>
      </w:r>
    </w:p>
    <w:p w14:paraId="3F1A9106" w14:textId="6EE43C8E" w:rsidR="007355F1" w:rsidRDefault="00EB2323" w:rsidP="007355F1">
      <w:pPr>
        <w:pStyle w:val="MyStyle"/>
        <w:numPr>
          <w:ilvl w:val="2"/>
          <w:numId w:val="24"/>
        </w:numPr>
      </w:pPr>
      <w:r>
        <w:t>Tell each other the ideas that they have so they know that we don’t want to step on each other’s feet. (</w:t>
      </w:r>
      <w:r w:rsidR="007355F1">
        <w:t>Especially</w:t>
      </w:r>
      <w:r>
        <w:t xml:space="preserve"> if you have documentation of the idea)</w:t>
      </w:r>
    </w:p>
    <w:p w14:paraId="44F405C7" w14:textId="4FBD6414" w:rsidR="007355F1" w:rsidRDefault="007355F1" w:rsidP="007355F1">
      <w:pPr>
        <w:pStyle w:val="MyStyle"/>
        <w:numPr>
          <w:ilvl w:val="1"/>
          <w:numId w:val="24"/>
        </w:numPr>
      </w:pPr>
      <w:r>
        <w:t>Find something that your own service has been not doing well.</w:t>
      </w:r>
    </w:p>
    <w:p w14:paraId="2FB543BC" w14:textId="07A91580" w:rsidR="007355F1" w:rsidRDefault="007355F1" w:rsidP="007355F1">
      <w:pPr>
        <w:pStyle w:val="MyStyle"/>
        <w:numPr>
          <w:ilvl w:val="1"/>
          <w:numId w:val="24"/>
        </w:numPr>
      </w:pPr>
      <w:r>
        <w:t>Ask if there is any way to contact each other faster.</w:t>
      </w:r>
    </w:p>
    <w:p w14:paraId="7CAA8B5D" w14:textId="409232AF" w:rsidR="007355F1" w:rsidRDefault="007355F1" w:rsidP="007355F1">
      <w:pPr>
        <w:pStyle w:val="MyStyle"/>
        <w:numPr>
          <w:ilvl w:val="1"/>
          <w:numId w:val="24"/>
        </w:numPr>
      </w:pPr>
      <w:r>
        <w:t>Finish the meeting</w:t>
      </w:r>
      <w:r w:rsidR="00B72E03">
        <w:t>.</w:t>
      </w:r>
    </w:p>
    <w:p w14:paraId="43AF3A91" w14:textId="2BFBD64A" w:rsidR="00B72E03" w:rsidRDefault="00B72E03" w:rsidP="007355F1">
      <w:pPr>
        <w:pStyle w:val="MyStyle"/>
        <w:numPr>
          <w:ilvl w:val="1"/>
          <w:numId w:val="24"/>
        </w:numPr>
      </w:pPr>
      <w:r>
        <w:t>Start trying to implement the improvement ideas.</w:t>
      </w:r>
    </w:p>
    <w:p w14:paraId="77589BFD" w14:textId="6B216E3B" w:rsidR="00B72E03" w:rsidRDefault="00B72E03" w:rsidP="007355F1">
      <w:pPr>
        <w:pStyle w:val="MyStyle"/>
        <w:numPr>
          <w:ilvl w:val="1"/>
          <w:numId w:val="24"/>
        </w:numPr>
      </w:pPr>
      <w:r>
        <w:t>Start working on the next idea.</w:t>
      </w:r>
    </w:p>
    <w:p w14:paraId="4208E3B8" w14:textId="78DB0F60" w:rsidR="00AB6A4E" w:rsidRDefault="00AB6A4E" w:rsidP="00784A49">
      <w:pPr>
        <w:pStyle w:val="MyStyle"/>
        <w:numPr>
          <w:ilvl w:val="0"/>
          <w:numId w:val="22"/>
        </w:numPr>
      </w:pPr>
      <w:r>
        <w:t>Evaluation &amp; monitoring</w:t>
      </w:r>
    </w:p>
    <w:p w14:paraId="1AF0DEED" w14:textId="0138F4C3" w:rsidR="00B72E03" w:rsidRPr="000117C3" w:rsidRDefault="00B72E03" w:rsidP="00B72E03">
      <w:pPr>
        <w:pStyle w:val="MyStyle"/>
        <w:numPr>
          <w:ilvl w:val="1"/>
          <w:numId w:val="22"/>
        </w:numPr>
      </w:pPr>
      <w:r>
        <w:t>To evaluate you would just need to look at how your customer base has increased.</w:t>
      </w:r>
    </w:p>
    <w:p w14:paraId="274B27FF" w14:textId="56CCEF84" w:rsidR="002F65C7" w:rsidRDefault="002F65C7" w:rsidP="002F65C7">
      <w:pPr>
        <w:pStyle w:val="MyHeading2"/>
      </w:pPr>
      <w:r>
        <w:t>Final Written</w:t>
      </w:r>
    </w:p>
    <w:p w14:paraId="0F0D7D7D" w14:textId="39EB907E" w:rsidR="00784A49" w:rsidRDefault="002442EE" w:rsidP="002442EE">
      <w:pPr>
        <w:pStyle w:val="MyStyle"/>
        <w:numPr>
          <w:ilvl w:val="0"/>
          <w:numId w:val="23"/>
        </w:numPr>
      </w:pPr>
      <w:r>
        <w:t>A Logical Decision</w:t>
      </w:r>
    </w:p>
    <w:p w14:paraId="1D12F37D" w14:textId="0E9FC44F" w:rsidR="002442EE" w:rsidRDefault="002442EE" w:rsidP="002442EE">
      <w:pPr>
        <w:pStyle w:val="MyStyle"/>
        <w:numPr>
          <w:ilvl w:val="0"/>
          <w:numId w:val="23"/>
        </w:numPr>
      </w:pPr>
      <w:r>
        <w:t>A Defensible Conclusion</w:t>
      </w:r>
    </w:p>
    <w:p w14:paraId="223AB45D" w14:textId="77777777" w:rsidR="00A711FF" w:rsidRPr="00784A49" w:rsidRDefault="00A711FF" w:rsidP="00A711FF">
      <w:pPr>
        <w:pStyle w:val="MyStyle"/>
      </w:pPr>
    </w:p>
    <w:sectPr w:rsidR="00A711FF" w:rsidRPr="00784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60E"/>
    <w:multiLevelType w:val="hybridMultilevel"/>
    <w:tmpl w:val="06C4F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D2060"/>
    <w:multiLevelType w:val="hybridMultilevel"/>
    <w:tmpl w:val="90AC9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47135"/>
    <w:multiLevelType w:val="hybridMultilevel"/>
    <w:tmpl w:val="4B567A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57033D"/>
    <w:multiLevelType w:val="hybridMultilevel"/>
    <w:tmpl w:val="E410D6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9"/>
  </w:num>
  <w:num w:numId="2" w16cid:durableId="141775523">
    <w:abstractNumId w:val="15"/>
  </w:num>
  <w:num w:numId="3" w16cid:durableId="777067197">
    <w:abstractNumId w:val="12"/>
  </w:num>
  <w:num w:numId="4" w16cid:durableId="1079205919">
    <w:abstractNumId w:val="11"/>
  </w:num>
  <w:num w:numId="5" w16cid:durableId="957298412">
    <w:abstractNumId w:val="13"/>
  </w:num>
  <w:num w:numId="6" w16cid:durableId="2132285846">
    <w:abstractNumId w:val="21"/>
  </w:num>
  <w:num w:numId="7" w16cid:durableId="324166306">
    <w:abstractNumId w:val="16"/>
  </w:num>
  <w:num w:numId="8" w16cid:durableId="1495025243">
    <w:abstractNumId w:val="23"/>
  </w:num>
  <w:num w:numId="9" w16cid:durableId="2019697198">
    <w:abstractNumId w:val="18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4"/>
  </w:num>
  <w:num w:numId="21" w16cid:durableId="329910823">
    <w:abstractNumId w:val="17"/>
  </w:num>
  <w:num w:numId="22" w16cid:durableId="1138841055">
    <w:abstractNumId w:val="20"/>
  </w:num>
  <w:num w:numId="23" w16cid:durableId="2034064753">
    <w:abstractNumId w:val="10"/>
  </w:num>
  <w:num w:numId="24" w16cid:durableId="192664207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qwUAWksFASwAAAA="/>
  </w:docVars>
  <w:rsids>
    <w:rsidRoot w:val="009571E5"/>
    <w:rsid w:val="00005021"/>
    <w:rsid w:val="00005054"/>
    <w:rsid w:val="000117C3"/>
    <w:rsid w:val="00032424"/>
    <w:rsid w:val="000367E9"/>
    <w:rsid w:val="000D39F6"/>
    <w:rsid w:val="00111067"/>
    <w:rsid w:val="00170C4A"/>
    <w:rsid w:val="0018006A"/>
    <w:rsid w:val="00192F02"/>
    <w:rsid w:val="001A7B75"/>
    <w:rsid w:val="0020416F"/>
    <w:rsid w:val="0022074E"/>
    <w:rsid w:val="002263C9"/>
    <w:rsid w:val="002442EE"/>
    <w:rsid w:val="00254FED"/>
    <w:rsid w:val="002605BE"/>
    <w:rsid w:val="0029793E"/>
    <w:rsid w:val="002A67CE"/>
    <w:rsid w:val="002B1907"/>
    <w:rsid w:val="002B47EC"/>
    <w:rsid w:val="002C219D"/>
    <w:rsid w:val="002E0FFA"/>
    <w:rsid w:val="002F65C7"/>
    <w:rsid w:val="00316EF6"/>
    <w:rsid w:val="003C4730"/>
    <w:rsid w:val="003F6C32"/>
    <w:rsid w:val="00413A34"/>
    <w:rsid w:val="00425278"/>
    <w:rsid w:val="00453F05"/>
    <w:rsid w:val="004C5C2E"/>
    <w:rsid w:val="005331CB"/>
    <w:rsid w:val="00583396"/>
    <w:rsid w:val="00586A05"/>
    <w:rsid w:val="005A3C46"/>
    <w:rsid w:val="0061614D"/>
    <w:rsid w:val="00670393"/>
    <w:rsid w:val="006B6893"/>
    <w:rsid w:val="007214AA"/>
    <w:rsid w:val="007355F1"/>
    <w:rsid w:val="00754CE6"/>
    <w:rsid w:val="0076193F"/>
    <w:rsid w:val="007767E1"/>
    <w:rsid w:val="00784A49"/>
    <w:rsid w:val="00795EFB"/>
    <w:rsid w:val="007B36A6"/>
    <w:rsid w:val="007C5B33"/>
    <w:rsid w:val="007D4377"/>
    <w:rsid w:val="007E5974"/>
    <w:rsid w:val="00800900"/>
    <w:rsid w:val="00807BB8"/>
    <w:rsid w:val="008138FC"/>
    <w:rsid w:val="008E5DCC"/>
    <w:rsid w:val="00956C77"/>
    <w:rsid w:val="009571E5"/>
    <w:rsid w:val="00973A4F"/>
    <w:rsid w:val="00986B1A"/>
    <w:rsid w:val="009A35EF"/>
    <w:rsid w:val="009B3510"/>
    <w:rsid w:val="009C5AA8"/>
    <w:rsid w:val="009F4B8B"/>
    <w:rsid w:val="00A162F8"/>
    <w:rsid w:val="00A4513A"/>
    <w:rsid w:val="00A61483"/>
    <w:rsid w:val="00A711FF"/>
    <w:rsid w:val="00A8599E"/>
    <w:rsid w:val="00A871BB"/>
    <w:rsid w:val="00AA33D2"/>
    <w:rsid w:val="00AB6A4E"/>
    <w:rsid w:val="00AD676F"/>
    <w:rsid w:val="00AE48DA"/>
    <w:rsid w:val="00AF4BC6"/>
    <w:rsid w:val="00AF5D9A"/>
    <w:rsid w:val="00B16FEE"/>
    <w:rsid w:val="00B30475"/>
    <w:rsid w:val="00B72E03"/>
    <w:rsid w:val="00B73CCD"/>
    <w:rsid w:val="00BA2304"/>
    <w:rsid w:val="00BB5537"/>
    <w:rsid w:val="00BD269C"/>
    <w:rsid w:val="00BE0889"/>
    <w:rsid w:val="00C04A96"/>
    <w:rsid w:val="00C061B7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61456"/>
    <w:rsid w:val="00DA2AA6"/>
    <w:rsid w:val="00DC0FF1"/>
    <w:rsid w:val="00DC2612"/>
    <w:rsid w:val="00DD3762"/>
    <w:rsid w:val="00DE206C"/>
    <w:rsid w:val="00DF19E1"/>
    <w:rsid w:val="00E17A01"/>
    <w:rsid w:val="00E313FF"/>
    <w:rsid w:val="00E51406"/>
    <w:rsid w:val="00E600D8"/>
    <w:rsid w:val="00E6654E"/>
    <w:rsid w:val="00EB2323"/>
    <w:rsid w:val="00EB70D5"/>
    <w:rsid w:val="00F077D1"/>
    <w:rsid w:val="00F12D86"/>
    <w:rsid w:val="00F16FC3"/>
    <w:rsid w:val="00F223C4"/>
    <w:rsid w:val="00F50131"/>
    <w:rsid w:val="00F7124F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1496</Words>
  <Characters>853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0</cp:revision>
  <dcterms:created xsi:type="dcterms:W3CDTF">2022-06-24T04:54:00Z</dcterms:created>
  <dcterms:modified xsi:type="dcterms:W3CDTF">2022-06-24T05:52:00Z</dcterms:modified>
</cp:coreProperties>
</file>